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ave DeMarz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lison Smith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31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